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eorg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eorgia received a score of 89.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eorg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eorgia received a score of</w:t>
      </w:r>
      <w:r>
        <w:t xml:space="preserve"> </w:t>
      </w:r>
      <w:r>
        <w:rPr>
          <w:b/>
          <w:bCs/>
        </w:rPr>
        <w:t xml:space="preserve">92.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eorgia received a score of 84.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eorgia received a score of 79.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eorgia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eorg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eorg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eorgia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eorg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eorg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eorg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eorg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eorg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eorg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eorg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eorg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eorg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3, 2005, 201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09:26Z</dcterms:created>
  <dcterms:modified xsi:type="dcterms:W3CDTF">2024-11-12T00: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eorgia Country Report</vt:lpwstr>
  </property>
  <property fmtid="{D5CDD505-2E9C-101B-9397-08002B2CF9AE}" pid="10" name="toc-title">
    <vt:lpwstr>Table of contents</vt:lpwstr>
  </property>
</Properties>
</file>